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538FB" w14:textId="74F98A23" w:rsidR="00AA4B1D" w:rsidRDefault="00AA4B1D" w:rsidP="00AA4B1D">
      <w:pPr>
        <w:pStyle w:val="Heading1"/>
      </w:pPr>
      <w:r>
        <w:t>Iteration 1</w:t>
      </w:r>
    </w:p>
    <w:p w14:paraId="14753658" w14:textId="00D48B88" w:rsidR="00AA4B1D" w:rsidRDefault="00653310" w:rsidP="003568D6">
      <w:r>
        <w:t xml:space="preserve">Goal of the iteration: </w:t>
      </w:r>
      <w:r w:rsidR="00AA4B1D">
        <w:t>HTML elements are dynamically generated using JavaScript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555"/>
        <w:gridCol w:w="4122"/>
        <w:gridCol w:w="1689"/>
        <w:gridCol w:w="1650"/>
      </w:tblGrid>
      <w:tr w:rsidR="00AA4B1D" w14:paraId="2D9F0BAD" w14:textId="77777777" w:rsidTr="00AA4B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C82DA8B" w14:textId="5B0A8F18" w:rsidR="00AA4B1D" w:rsidRDefault="00AA4B1D" w:rsidP="003568D6">
            <w:r>
              <w:t>Planned Tasks</w:t>
            </w:r>
          </w:p>
        </w:tc>
        <w:tc>
          <w:tcPr>
            <w:tcW w:w="4122" w:type="dxa"/>
          </w:tcPr>
          <w:p w14:paraId="5306E5A7" w14:textId="64B538C8" w:rsidR="00AA4B1D" w:rsidRDefault="00AA4B1D" w:rsidP="003568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duct</w:t>
            </w:r>
          </w:p>
        </w:tc>
        <w:tc>
          <w:tcPr>
            <w:tcW w:w="1689" w:type="dxa"/>
          </w:tcPr>
          <w:p w14:paraId="4AA52BBB" w14:textId="42B10986" w:rsidR="00AA4B1D" w:rsidRDefault="00AA4B1D" w:rsidP="003568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Time</w:t>
            </w:r>
          </w:p>
        </w:tc>
        <w:tc>
          <w:tcPr>
            <w:tcW w:w="1650" w:type="dxa"/>
          </w:tcPr>
          <w:p w14:paraId="3D8B8CA3" w14:textId="056E0F58" w:rsidR="00AA4B1D" w:rsidRDefault="00AA4B1D" w:rsidP="003568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Time</w:t>
            </w:r>
          </w:p>
        </w:tc>
      </w:tr>
      <w:tr w:rsidR="00AA4B1D" w14:paraId="1C502629" w14:textId="77777777" w:rsidTr="00AA4B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98FCA1B" w14:textId="08BEBC9C" w:rsidR="00AA4B1D" w:rsidRDefault="00AA4B1D" w:rsidP="003568D6">
            <w:r>
              <w:t>Plan</w:t>
            </w:r>
          </w:p>
        </w:tc>
        <w:tc>
          <w:tcPr>
            <w:tcW w:w="4122" w:type="dxa"/>
          </w:tcPr>
          <w:p w14:paraId="2C495AFB" w14:textId="65551534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</w:t>
            </w:r>
          </w:p>
        </w:tc>
        <w:tc>
          <w:tcPr>
            <w:tcW w:w="1689" w:type="dxa"/>
          </w:tcPr>
          <w:p w14:paraId="15341B9D" w14:textId="13FDB2B5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m</w:t>
            </w:r>
          </w:p>
        </w:tc>
        <w:tc>
          <w:tcPr>
            <w:tcW w:w="1650" w:type="dxa"/>
          </w:tcPr>
          <w:p w14:paraId="0B141401" w14:textId="74D47AD9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m</w:t>
            </w:r>
          </w:p>
        </w:tc>
      </w:tr>
      <w:tr w:rsidR="00AA4B1D" w14:paraId="2CED5B89" w14:textId="77777777" w:rsidTr="00AA4B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9D4A46C" w14:textId="2E7B1F18" w:rsidR="00AA4B1D" w:rsidRDefault="00AA4B1D" w:rsidP="003568D6">
            <w:r>
              <w:t>Analyse</w:t>
            </w:r>
          </w:p>
        </w:tc>
        <w:tc>
          <w:tcPr>
            <w:tcW w:w="4122" w:type="dxa"/>
          </w:tcPr>
          <w:p w14:paraId="7DB49F8B" w14:textId="40AEB8DD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thods of implementation compared</w:t>
            </w:r>
            <w:r w:rsidR="00A918CD">
              <w:t xml:space="preserve"> – research HTML DOM elements</w:t>
            </w:r>
          </w:p>
        </w:tc>
        <w:tc>
          <w:tcPr>
            <w:tcW w:w="1689" w:type="dxa"/>
          </w:tcPr>
          <w:p w14:paraId="15598F4F" w14:textId="49AC3B15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m</w:t>
            </w:r>
          </w:p>
        </w:tc>
        <w:tc>
          <w:tcPr>
            <w:tcW w:w="1650" w:type="dxa"/>
          </w:tcPr>
          <w:p w14:paraId="27DB8E43" w14:textId="530AD4DA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m</w:t>
            </w:r>
          </w:p>
        </w:tc>
      </w:tr>
      <w:tr w:rsidR="00AA4B1D" w14:paraId="68D2F4DB" w14:textId="77777777" w:rsidTr="00AA4B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8DD5D47" w14:textId="50A7ED85" w:rsidR="00AA4B1D" w:rsidRDefault="00AA4B1D" w:rsidP="003568D6">
            <w:r>
              <w:t>Design</w:t>
            </w:r>
          </w:p>
        </w:tc>
        <w:tc>
          <w:tcPr>
            <w:tcW w:w="4122" w:type="dxa"/>
          </w:tcPr>
          <w:p w14:paraId="53292E7E" w14:textId="77777777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ared for coding</w:t>
            </w:r>
          </w:p>
          <w:p w14:paraId="4F5043B6" w14:textId="03F72ACD" w:rsidR="00A918CD" w:rsidRDefault="00A918C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reframe drawn up</w:t>
            </w:r>
          </w:p>
        </w:tc>
        <w:tc>
          <w:tcPr>
            <w:tcW w:w="1689" w:type="dxa"/>
          </w:tcPr>
          <w:p w14:paraId="55426B91" w14:textId="4A1BC8AE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m</w:t>
            </w:r>
          </w:p>
        </w:tc>
        <w:tc>
          <w:tcPr>
            <w:tcW w:w="1650" w:type="dxa"/>
          </w:tcPr>
          <w:p w14:paraId="70257A55" w14:textId="19FC193C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m</w:t>
            </w:r>
          </w:p>
        </w:tc>
      </w:tr>
      <w:tr w:rsidR="00AA4B1D" w14:paraId="09F6DE07" w14:textId="77777777" w:rsidTr="00AA4B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00857A5" w14:textId="14431067" w:rsidR="00AA4B1D" w:rsidRDefault="00AA4B1D" w:rsidP="003568D6">
            <w:r>
              <w:t>Code</w:t>
            </w:r>
          </w:p>
        </w:tc>
        <w:tc>
          <w:tcPr>
            <w:tcW w:w="4122" w:type="dxa"/>
          </w:tcPr>
          <w:p w14:paraId="178FC43E" w14:textId="77777777" w:rsidR="00AA4B1D" w:rsidRDefault="00130AEE" w:rsidP="00A918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ttons that show specific content</w:t>
            </w:r>
          </w:p>
          <w:p w14:paraId="5B16FF80" w14:textId="64AA7129" w:rsidR="00130AEE" w:rsidRDefault="00130AEE" w:rsidP="00A918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ious content is cleared before new content is displayed</w:t>
            </w:r>
          </w:p>
        </w:tc>
        <w:tc>
          <w:tcPr>
            <w:tcW w:w="1689" w:type="dxa"/>
          </w:tcPr>
          <w:p w14:paraId="1C54B1F0" w14:textId="7C97FA50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h</w:t>
            </w:r>
          </w:p>
        </w:tc>
        <w:tc>
          <w:tcPr>
            <w:tcW w:w="1650" w:type="dxa"/>
          </w:tcPr>
          <w:p w14:paraId="783AFC88" w14:textId="34568432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h</w:t>
            </w:r>
          </w:p>
        </w:tc>
      </w:tr>
      <w:tr w:rsidR="00AA4B1D" w14:paraId="3D06F942" w14:textId="77777777" w:rsidTr="00AA4B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EB06651" w14:textId="13BE4F33" w:rsidR="00AA4B1D" w:rsidRDefault="00AA4B1D" w:rsidP="003568D6">
            <w:r>
              <w:t>Test</w:t>
            </w:r>
          </w:p>
        </w:tc>
        <w:tc>
          <w:tcPr>
            <w:tcW w:w="4122" w:type="dxa"/>
          </w:tcPr>
          <w:p w14:paraId="30521EF9" w14:textId="5E1B305D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de works without major errors</w:t>
            </w:r>
          </w:p>
        </w:tc>
        <w:tc>
          <w:tcPr>
            <w:tcW w:w="1689" w:type="dxa"/>
          </w:tcPr>
          <w:p w14:paraId="597AFF5C" w14:textId="145F3BB1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m</w:t>
            </w:r>
          </w:p>
        </w:tc>
        <w:tc>
          <w:tcPr>
            <w:tcW w:w="1650" w:type="dxa"/>
          </w:tcPr>
          <w:p w14:paraId="5EA36282" w14:textId="03014FEF" w:rsidR="00AA4B1D" w:rsidRDefault="00AA4B1D" w:rsidP="003568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m</w:t>
            </w:r>
          </w:p>
        </w:tc>
      </w:tr>
    </w:tbl>
    <w:p w14:paraId="65721B56" w14:textId="29320C32" w:rsidR="003568D6" w:rsidRDefault="003568D6" w:rsidP="003568D6"/>
    <w:p w14:paraId="000A943D" w14:textId="766D237D" w:rsidR="00A918CD" w:rsidRDefault="00A918CD" w:rsidP="00A918CD">
      <w:pPr>
        <w:pStyle w:val="Heading1"/>
      </w:pPr>
      <w:r>
        <w:t>Site Wireframe</w:t>
      </w:r>
    </w:p>
    <w:p w14:paraId="642D6CFD" w14:textId="24714A09" w:rsidR="00A918CD" w:rsidRDefault="00A918CD" w:rsidP="003568D6">
      <w:r>
        <w:rPr>
          <w:noProof/>
        </w:rPr>
        <w:drawing>
          <wp:anchor distT="0" distB="0" distL="114300" distR="114300" simplePos="0" relativeHeight="251659264" behindDoc="1" locked="0" layoutInCell="1" allowOverlap="1" wp14:anchorId="5600985C" wp14:editId="2449208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9605" cy="3420745"/>
            <wp:effectExtent l="0" t="0" r="4445" b="8255"/>
            <wp:wrapTight wrapText="bothSides">
              <wp:wrapPolygon edited="0">
                <wp:start x="0" y="0"/>
                <wp:lineTo x="0" y="21532"/>
                <wp:lineTo x="21545" y="21532"/>
                <wp:lineTo x="2154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42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10DBFB" w14:textId="37172A10" w:rsidR="00A918CD" w:rsidRDefault="005F650E" w:rsidP="00A918CD">
      <w:pPr>
        <w:pStyle w:val="Heading1"/>
      </w:pPr>
      <w:r>
        <w:t>Evaluation</w:t>
      </w:r>
    </w:p>
    <w:p w14:paraId="42EE62F8" w14:textId="7ED3E26E" w:rsidR="005F650E" w:rsidRDefault="00A918CD" w:rsidP="005F650E">
      <w:r>
        <w:rPr>
          <w:noProof/>
        </w:rPr>
        <w:drawing>
          <wp:anchor distT="0" distB="0" distL="114300" distR="114300" simplePos="0" relativeHeight="251658240" behindDoc="1" locked="0" layoutInCell="1" allowOverlap="1" wp14:anchorId="6FD9E577" wp14:editId="1EBC262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910840" cy="472440"/>
            <wp:effectExtent l="0" t="0" r="3810" b="3810"/>
            <wp:wrapTight wrapText="bothSides">
              <wp:wrapPolygon edited="0">
                <wp:start x="0" y="0"/>
                <wp:lineTo x="0" y="20903"/>
                <wp:lineTo x="21487" y="20903"/>
                <wp:lineTo x="2148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A28349" w14:textId="72934722" w:rsidR="00A918CD" w:rsidRDefault="00A918CD" w:rsidP="005F650E"/>
    <w:p w14:paraId="171CC55C" w14:textId="251A4822" w:rsidR="00A918CD" w:rsidRDefault="00A918CD" w:rsidP="005F650E">
      <w:proofErr w:type="spellStart"/>
      <w:r>
        <w:t>StandardJS</w:t>
      </w:r>
      <w:proofErr w:type="spellEnd"/>
      <w:r>
        <w:t xml:space="preserve"> runs without finding errors.</w:t>
      </w:r>
    </w:p>
    <w:p w14:paraId="64E58930" w14:textId="2383777B" w:rsidR="00A918CD" w:rsidRDefault="00A918CD" w:rsidP="00A918CD">
      <w:pPr>
        <w:pStyle w:val="Heading2"/>
      </w:pPr>
      <w:r>
        <w:t>Mistakes</w:t>
      </w:r>
    </w:p>
    <w:p w14:paraId="058B7E48" w14:textId="73257A59" w:rsidR="00A918CD" w:rsidRPr="00A918CD" w:rsidRDefault="00A918CD" w:rsidP="00A918CD">
      <w:r>
        <w:t>One mistake I made was spending too much time trying to figure out how to even start the iteration, initially planning to ‘make it pretty’. Because of this I lost valuable time. Next time I can make sure to start with a good structure and understanding so that I can be more productive</w:t>
      </w:r>
      <w:bookmarkStart w:id="0" w:name="_GoBack"/>
      <w:bookmarkEnd w:id="0"/>
      <w:r>
        <w:t>.</w:t>
      </w:r>
    </w:p>
    <w:sectPr w:rsidR="00A918CD" w:rsidRPr="00A918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8967AF"/>
    <w:multiLevelType w:val="hybridMultilevel"/>
    <w:tmpl w:val="274284A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D42084"/>
    <w:multiLevelType w:val="hybridMultilevel"/>
    <w:tmpl w:val="1D3291F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3D4C29"/>
    <w:multiLevelType w:val="hybridMultilevel"/>
    <w:tmpl w:val="EF74C0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0NTSzMDA3NTE1MTJR0lEKTi0uzszPAykwrAUAmcpWkCwAAAA="/>
  </w:docVars>
  <w:rsids>
    <w:rsidRoot w:val="00653310"/>
    <w:rsid w:val="00130AEE"/>
    <w:rsid w:val="003568D6"/>
    <w:rsid w:val="005F650E"/>
    <w:rsid w:val="00653310"/>
    <w:rsid w:val="00876361"/>
    <w:rsid w:val="00881AFA"/>
    <w:rsid w:val="00A918CD"/>
    <w:rsid w:val="00AA4B1D"/>
    <w:rsid w:val="00BE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2C167"/>
  <w15:chartTrackingRefBased/>
  <w15:docId w15:val="{C5019979-09A0-41BA-937B-FD076364D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4B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8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58EC"/>
    <w:pPr>
      <w:ind w:left="720"/>
      <w:contextualSpacing/>
    </w:pPr>
  </w:style>
  <w:style w:type="table" w:styleId="TableGrid">
    <w:name w:val="Table Grid"/>
    <w:basedOn w:val="TableNormal"/>
    <w:uiPriority w:val="39"/>
    <w:rsid w:val="00AA4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A4B1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AA4B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18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3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e</dc:creator>
  <cp:keywords/>
  <dc:description/>
  <cp:lastModifiedBy>dree</cp:lastModifiedBy>
  <cp:revision>1</cp:revision>
  <dcterms:created xsi:type="dcterms:W3CDTF">2018-08-07T21:41:00Z</dcterms:created>
  <dcterms:modified xsi:type="dcterms:W3CDTF">2018-08-14T20:22:00Z</dcterms:modified>
</cp:coreProperties>
</file>